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son silv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lv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745 keeler ave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son@jasonsilver.me</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930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n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v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fae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6/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